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55CA" w14:textId="1AA7A48F" w:rsidR="009F566B" w:rsidRDefault="008B067B" w:rsidP="008B067B">
      <w:pPr>
        <w:jc w:val="center"/>
      </w:pPr>
      <w:r>
        <w:rPr>
          <w:noProof/>
        </w:rPr>
        <w:drawing>
          <wp:inline distT="0" distB="0" distL="0" distR="0" wp14:anchorId="44767741" wp14:editId="0FC9D9B9">
            <wp:extent cx="6889058" cy="10049774"/>
            <wp:effectExtent l="0" t="0" r="7620" b="8890"/>
            <wp:docPr id="3" name="Picture 3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882" cy="10061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60C277" wp14:editId="171111C5">
            <wp:extent cx="7030528" cy="10039185"/>
            <wp:effectExtent l="0" t="0" r="0" b="635"/>
            <wp:docPr id="1" name="Picture 1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5048" cy="1004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BFB607" wp14:editId="1F4F54E5">
            <wp:extent cx="6914389" cy="10032521"/>
            <wp:effectExtent l="0" t="0" r="127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7409" cy="10051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B70582" wp14:editId="7BE471BF">
            <wp:extent cx="6884198" cy="10032521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9300" cy="100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4BA2B7" wp14:editId="04AE074C">
            <wp:extent cx="6927011" cy="9988213"/>
            <wp:effectExtent l="0" t="0" r="7620" b="0"/>
            <wp:docPr id="8" name="Picture 8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449" cy="1000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207785" wp14:editId="749605ED">
            <wp:extent cx="6935329" cy="10058400"/>
            <wp:effectExtent l="0" t="0" r="0" b="0"/>
            <wp:docPr id="4" name="Picture 4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790" cy="10075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5B1355" wp14:editId="31F9E5C5">
            <wp:extent cx="6892506" cy="10057068"/>
            <wp:effectExtent l="0" t="0" r="381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771" cy="10072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2EEF3D" wp14:editId="4572743C">
            <wp:extent cx="6903289" cy="100411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0517" cy="1005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566B" w:rsidSect="008B067B">
      <w:pgSz w:w="12240" w:h="15840"/>
      <w:pgMar w:top="0" w:right="0" w:bottom="144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AzNDSxMDUwMrNU0lEKTi0uzszPAykwrAUADQd7qCwAAAA="/>
  </w:docVars>
  <w:rsids>
    <w:rsidRoot w:val="008B067B"/>
    <w:rsid w:val="008B067B"/>
    <w:rsid w:val="009F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A50FF"/>
  <w15:chartTrackingRefBased/>
  <w15:docId w15:val="{7EF010B2-DA69-401E-AA5E-95939F01D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m Kamruzzaman</dc:creator>
  <cp:keywords/>
  <dc:description/>
  <cp:lastModifiedBy>Selim Kamruzzaman</cp:lastModifiedBy>
  <cp:revision>1</cp:revision>
  <dcterms:created xsi:type="dcterms:W3CDTF">2022-10-10T15:50:00Z</dcterms:created>
  <dcterms:modified xsi:type="dcterms:W3CDTF">2022-10-10T15:53:00Z</dcterms:modified>
</cp:coreProperties>
</file>